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ables</w:t>
      </w:r>
    </w:p>
    <w:p>
      <w:pPr>
        <w:pStyle w:val="TableCaption"/>
      </w:pPr>
      <w:r>
        <w:t xml:space="preserve">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</w:t>
      </w:r>
    </w:p>
    <w:tbl>
      <w:tblPr>
        <w:tblStyle w:val="Table"/>
        <w:tblW w:type="pct" w:w="0.0"/>
        <w:tblLook w:firstRow="1"/>
        <w:tblCaption w:val="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t.model.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t.complex.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Host parasite richness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Host parasite richness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Host parasite richness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Proportion closely transmitt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closely transmitt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closely transmitted</w:t>
            </w:r>
          </w:p>
        </w:tc>
        <w:tc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Proportion microparasites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microparasites</w:t>
            </w:r>
          </w:p>
        </w:tc>
        <w:tc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microparasites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ables</dc:title>
  <dc:creator/>
  <cp:keywords/>
  <dcterms:created xsi:type="dcterms:W3CDTF">2019-03-18T13:28:49Z</dcterms:created>
  <dcterms:modified xsi:type="dcterms:W3CDTF">2019-03-18T13:28:49Z</dcterms:modified>
</cp:coreProperties>
</file>